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1DA56611" w:rsidR="00AA1FBE" w:rsidRDefault="00322607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30</w:t>
      </w:r>
      <w:r w:rsidR="00B722A8">
        <w:rPr>
          <w:rFonts w:ascii="Palatino Linotype" w:eastAsia="Palatino Linotype" w:hAnsi="Palatino Linotype" w:cs="Palatino Linotype"/>
          <w:b/>
          <w:sz w:val="44"/>
          <w:szCs w:val="44"/>
        </w:rPr>
        <w:t>3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: </w:t>
      </w:r>
      <w:r w:rsidR="00B722A8">
        <w:rPr>
          <w:rFonts w:ascii="Palatino Linotype" w:eastAsia="Palatino Linotype" w:hAnsi="Palatino Linotype" w:cs="Palatino Linotype"/>
          <w:b/>
          <w:sz w:val="44"/>
          <w:szCs w:val="44"/>
        </w:rPr>
        <w:t>Statistics for Data Science</w:t>
      </w:r>
    </w:p>
    <w:p w14:paraId="57B074E1" w14:textId="0D616944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350D41">
        <w:rPr>
          <w:rFonts w:ascii="Palatino Linotype" w:eastAsia="Palatino Linotype" w:hAnsi="Palatino Linotype" w:cs="Palatino Linotype"/>
          <w:b/>
          <w:sz w:val="44"/>
          <w:szCs w:val="44"/>
        </w:rPr>
        <w:t>Summer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427BEA">
        <w:rPr>
          <w:rFonts w:ascii="Palatino Linotype" w:eastAsia="Palatino Linotype" w:hAnsi="Palatino Linotype" w:cs="Palatino Linotype"/>
          <w:b/>
          <w:sz w:val="44"/>
          <w:szCs w:val="44"/>
        </w:rPr>
        <w:t>1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77777777" w:rsidR="00AA1FBE" w:rsidRDefault="005061BC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Project Report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6D10D0E" w14:textId="77777777" w:rsidR="002B5746" w:rsidRDefault="002B5746">
      <w:pPr>
        <w:spacing w:line="276" w:lineRule="auto"/>
        <w:rPr>
          <w:b/>
        </w:rPr>
      </w:pPr>
    </w:p>
    <w:p w14:paraId="28096B4D" w14:textId="48603DA2" w:rsidR="00AA1FBE" w:rsidRDefault="005061BC">
      <w:pPr>
        <w:spacing w:line="276" w:lineRule="auto"/>
        <w:rPr>
          <w:b/>
        </w:rPr>
      </w:pPr>
      <w:r>
        <w:rPr>
          <w:b/>
        </w:rPr>
        <w:t>Submitted by:</w:t>
      </w:r>
    </w:p>
    <w:p w14:paraId="0C661F60" w14:textId="016F0D9D" w:rsidR="00AA1FBE" w:rsidRDefault="00AA1FBE">
      <w:pPr>
        <w:spacing w:line="276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B5746" w14:paraId="1DE14FC7" w14:textId="77777777" w:rsidTr="002B5746">
        <w:tc>
          <w:tcPr>
            <w:tcW w:w="3116" w:type="dxa"/>
          </w:tcPr>
          <w:p w14:paraId="2187F1E1" w14:textId="2210C68D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ID</w:t>
            </w:r>
          </w:p>
        </w:tc>
        <w:tc>
          <w:tcPr>
            <w:tcW w:w="3117" w:type="dxa"/>
          </w:tcPr>
          <w:p w14:paraId="7756FBE2" w14:textId="4ECB8BF6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3117" w:type="dxa"/>
          </w:tcPr>
          <w:p w14:paraId="5F0A0150" w14:textId="18CCD1AB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Contribution Percentage</w:t>
            </w:r>
          </w:p>
        </w:tc>
      </w:tr>
      <w:tr w:rsidR="002B5746" w14:paraId="5B2A948D" w14:textId="77777777" w:rsidTr="002B5746">
        <w:tc>
          <w:tcPr>
            <w:tcW w:w="3116" w:type="dxa"/>
          </w:tcPr>
          <w:p w14:paraId="67BE467A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09A2B793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4269428B" w14:textId="77777777" w:rsidR="002B5746" w:rsidRDefault="002B5746">
            <w:pPr>
              <w:spacing w:line="276" w:lineRule="auto"/>
              <w:rPr>
                <w:b/>
              </w:rPr>
            </w:pPr>
          </w:p>
        </w:tc>
      </w:tr>
      <w:tr w:rsidR="00427BEA" w14:paraId="7F68C9F7" w14:textId="77777777" w:rsidTr="002B5746">
        <w:tc>
          <w:tcPr>
            <w:tcW w:w="3116" w:type="dxa"/>
          </w:tcPr>
          <w:p w14:paraId="5DB1C38F" w14:textId="77777777" w:rsidR="00427BEA" w:rsidRDefault="00427BEA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07A82EE7" w14:textId="77777777" w:rsidR="00427BEA" w:rsidRDefault="00427BEA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5A1C0140" w14:textId="77777777" w:rsidR="00427BEA" w:rsidRDefault="00427BEA">
            <w:pPr>
              <w:spacing w:line="276" w:lineRule="auto"/>
              <w:rPr>
                <w:b/>
              </w:rPr>
            </w:pPr>
          </w:p>
        </w:tc>
      </w:tr>
      <w:tr w:rsidR="002B5746" w14:paraId="27C43D7F" w14:textId="77777777" w:rsidTr="002B5746">
        <w:tc>
          <w:tcPr>
            <w:tcW w:w="3116" w:type="dxa"/>
          </w:tcPr>
          <w:p w14:paraId="0B91DF0F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76270342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51B4FFC0" w14:textId="77777777" w:rsidR="002B5746" w:rsidRDefault="002B5746">
            <w:pPr>
              <w:spacing w:line="276" w:lineRule="auto"/>
              <w:rPr>
                <w:b/>
              </w:rPr>
            </w:pPr>
          </w:p>
        </w:tc>
      </w:tr>
      <w:tr w:rsidR="002B5746" w14:paraId="120037E3" w14:textId="77777777" w:rsidTr="002B5746">
        <w:tc>
          <w:tcPr>
            <w:tcW w:w="3116" w:type="dxa"/>
          </w:tcPr>
          <w:p w14:paraId="2E77F553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4B0B2FDE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073832C4" w14:textId="77777777" w:rsidR="002B5746" w:rsidRDefault="002B5746">
            <w:pPr>
              <w:spacing w:line="276" w:lineRule="auto"/>
              <w:rPr>
                <w:b/>
              </w:rPr>
            </w:pPr>
          </w:p>
        </w:tc>
      </w:tr>
    </w:tbl>
    <w:p w14:paraId="3C4BA43D" w14:textId="443CC32D" w:rsidR="002B5746" w:rsidRPr="002B5746" w:rsidRDefault="002B5746" w:rsidP="002B5746">
      <w:pPr>
        <w:spacing w:line="276" w:lineRule="auto"/>
        <w:jc w:val="both"/>
        <w:rPr>
          <w:bCs/>
          <w:i/>
          <w:iCs/>
          <w:color w:val="FF0000"/>
          <w:sz w:val="22"/>
          <w:szCs w:val="22"/>
        </w:rPr>
      </w:pPr>
    </w:p>
    <w:p w14:paraId="26E32AF8" w14:textId="77777777" w:rsidR="002B5746" w:rsidRDefault="002B5746">
      <w:pPr>
        <w:spacing w:line="276" w:lineRule="auto"/>
        <w:rPr>
          <w:b/>
        </w:rPr>
      </w:pPr>
    </w:p>
    <w:p w14:paraId="6965B2DD" w14:textId="7A20E84E" w:rsidR="00AA1FBE" w:rsidRDefault="00AA1FBE">
      <w:pPr>
        <w:spacing w:line="276" w:lineRule="auto"/>
        <w:jc w:val="both"/>
        <w:rPr>
          <w:b/>
        </w:rPr>
      </w:pPr>
    </w:p>
    <w:p w14:paraId="5B5AD10B" w14:textId="6D496C72" w:rsidR="00AA1FBE" w:rsidRDefault="00AA1FBE">
      <w:pPr>
        <w:spacing w:line="276" w:lineRule="auto"/>
        <w:jc w:val="both"/>
      </w:pPr>
    </w:p>
    <w:p w14:paraId="34D23C30" w14:textId="005BD123" w:rsidR="00B722A8" w:rsidRDefault="00B722A8">
      <w:pPr>
        <w:spacing w:line="276" w:lineRule="auto"/>
        <w:jc w:val="both"/>
      </w:pPr>
    </w:p>
    <w:p w14:paraId="5D72DB11" w14:textId="1A4B1397" w:rsidR="00B722A8" w:rsidRDefault="00B722A8">
      <w:pPr>
        <w:spacing w:line="276" w:lineRule="auto"/>
        <w:jc w:val="both"/>
      </w:pPr>
    </w:p>
    <w:p w14:paraId="4D3B45BF" w14:textId="75EF8B92" w:rsidR="00B722A8" w:rsidRDefault="00B722A8">
      <w:pPr>
        <w:spacing w:line="276" w:lineRule="auto"/>
        <w:jc w:val="both"/>
      </w:pPr>
    </w:p>
    <w:p w14:paraId="01CA626B" w14:textId="4C2E5872" w:rsidR="00B722A8" w:rsidRDefault="00B722A8">
      <w:pPr>
        <w:spacing w:line="276" w:lineRule="auto"/>
        <w:jc w:val="both"/>
      </w:pPr>
    </w:p>
    <w:p w14:paraId="2903E263" w14:textId="1510B9B2" w:rsidR="00B722A8" w:rsidRDefault="00B722A8">
      <w:pPr>
        <w:spacing w:line="276" w:lineRule="auto"/>
        <w:jc w:val="both"/>
      </w:pPr>
    </w:p>
    <w:p w14:paraId="3DB0B150" w14:textId="77777777" w:rsidR="00B722A8" w:rsidRDefault="00B722A8">
      <w:pPr>
        <w:spacing w:line="276" w:lineRule="auto"/>
        <w:jc w:val="both"/>
      </w:pPr>
    </w:p>
    <w:p w14:paraId="125D8C22" w14:textId="77777777" w:rsidR="00054AC0" w:rsidRDefault="00054AC0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0E953171" w14:textId="028062DE" w:rsidR="002F3DC4" w:rsidRPr="00D9374A" w:rsidRDefault="00B722A8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bookmarkStart w:id="0" w:name="_GoBack"/>
      <w:bookmarkEnd w:id="0"/>
      <w:r w:rsidRPr="00D9374A">
        <w:rPr>
          <w:rFonts w:ascii="Times New Roman" w:hAnsi="Times New Roman" w:cs="Times New Roman"/>
        </w:rPr>
        <w:lastRenderedPageBreak/>
        <w:t>Introduction</w:t>
      </w:r>
    </w:p>
    <w:p w14:paraId="4C6C221E" w14:textId="521A5898" w:rsidR="002F3DC4" w:rsidRDefault="002F3DC4" w:rsidP="002F3DC4"/>
    <w:p w14:paraId="72961A1B" w14:textId="77777777" w:rsidR="00B722A8" w:rsidRDefault="00B722A8" w:rsidP="00B722A8">
      <w:pPr>
        <w:jc w:val="both"/>
      </w:pPr>
      <w:r>
        <w:t xml:space="preserve">Provide an overview of your project work including the performance of different models. Must not be more than 250 words. </w:t>
      </w:r>
    </w:p>
    <w:p w14:paraId="23AEF1E5" w14:textId="77777777" w:rsidR="00B722A8" w:rsidRDefault="00B722A8" w:rsidP="002F3DC4"/>
    <w:p w14:paraId="085C7799" w14:textId="67F370DB" w:rsidR="00B722A8" w:rsidRPr="00D9374A" w:rsidRDefault="00D9374A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aset Characteristics and </w:t>
      </w:r>
      <w:r w:rsidR="00B722A8" w:rsidRPr="00D9374A">
        <w:rPr>
          <w:rFonts w:ascii="Times New Roman" w:hAnsi="Times New Roman" w:cs="Times New Roman"/>
        </w:rPr>
        <w:t>Exploratory Data Analysis</w:t>
      </w:r>
    </w:p>
    <w:p w14:paraId="246A7D87" w14:textId="245E6828" w:rsidR="00B722A8" w:rsidRDefault="00B722A8" w:rsidP="00B722A8"/>
    <w:p w14:paraId="54CE7E47" w14:textId="3A7B6438" w:rsidR="00B722A8" w:rsidRDefault="00B722A8" w:rsidP="00B722A8">
      <w:pPr>
        <w:jc w:val="both"/>
      </w:pPr>
      <w:r>
        <w:t xml:space="preserve">In this section, </w:t>
      </w:r>
      <w:r w:rsidR="00D9374A">
        <w:t>introduce your dataset. Mention number of rows, columns and other characteristics. P</w:t>
      </w:r>
      <w:r>
        <w:t>rovide the histograms of data distribution and correlations among the variable with a suitable discussion. Try to stand out and creative in your presentation!</w:t>
      </w:r>
    </w:p>
    <w:p w14:paraId="2AC09721" w14:textId="39729E36" w:rsidR="00C24969" w:rsidRDefault="00C24969" w:rsidP="00B722A8">
      <w:pPr>
        <w:jc w:val="both"/>
      </w:pPr>
    </w:p>
    <w:p w14:paraId="7D2C538E" w14:textId="0940D1FE" w:rsidR="00C24969" w:rsidRPr="00C24969" w:rsidRDefault="00C24969" w:rsidP="00B722A8">
      <w:pPr>
        <w:jc w:val="both"/>
        <w:rPr>
          <w:b/>
          <w:bCs/>
        </w:rPr>
      </w:pPr>
      <w:r w:rsidRPr="00C24969">
        <w:rPr>
          <w:b/>
          <w:bCs/>
        </w:rPr>
        <w:t>Show the correlation of the columns here and Answer Task 5 in this section.</w:t>
      </w:r>
    </w:p>
    <w:p w14:paraId="749ED650" w14:textId="3C3B38A7" w:rsidR="00B722A8" w:rsidRDefault="00B722A8" w:rsidP="00B722A8">
      <w:pPr>
        <w:jc w:val="both"/>
      </w:pPr>
    </w:p>
    <w:p w14:paraId="46F92E77" w14:textId="77777777" w:rsidR="00B722A8" w:rsidRDefault="00B722A8" w:rsidP="002F3DC4"/>
    <w:p w14:paraId="24BCC2B3" w14:textId="1A1BA00B" w:rsidR="00B722A8" w:rsidRPr="00D9374A" w:rsidRDefault="00B722A8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t>Machine Learning Models</w:t>
      </w:r>
    </w:p>
    <w:p w14:paraId="30D7950C" w14:textId="597DB909" w:rsidR="00B722A8" w:rsidRDefault="00B722A8" w:rsidP="00B722A8"/>
    <w:p w14:paraId="473079A4" w14:textId="2DD29E03" w:rsidR="00B722A8" w:rsidRDefault="00B722A8" w:rsidP="00B722A8">
      <w:pPr>
        <w:jc w:val="both"/>
      </w:pPr>
      <w:r>
        <w:t xml:space="preserve">Provide a brief description of the machine learning models you used such as </w:t>
      </w:r>
      <w:r w:rsidR="00C24969">
        <w:t xml:space="preserve">Linear Regression, variant of Linear Regression, </w:t>
      </w:r>
      <w:r>
        <w:t xml:space="preserve">Logistic Regression and Support Vector Machine for </w:t>
      </w:r>
      <w:r w:rsidR="00C24969">
        <w:t xml:space="preserve">regression and </w:t>
      </w:r>
      <w:r>
        <w:t>classification task</w:t>
      </w:r>
      <w:r w:rsidR="00C24969">
        <w:t>s</w:t>
      </w:r>
      <w:r>
        <w:t xml:space="preserve">. </w:t>
      </w:r>
    </w:p>
    <w:p w14:paraId="50DF0357" w14:textId="168FF2A8" w:rsidR="00B722A8" w:rsidRDefault="00B722A8" w:rsidP="00B722A8">
      <w:pPr>
        <w:jc w:val="both"/>
      </w:pPr>
    </w:p>
    <w:p w14:paraId="2B5CC68A" w14:textId="669F8EF2" w:rsidR="00B722A8" w:rsidRDefault="00B722A8" w:rsidP="00B722A8">
      <w:pPr>
        <w:jc w:val="both"/>
      </w:pPr>
      <w:r>
        <w:t xml:space="preserve">Don’t copy-paste directly from the Internet! Write in your own words. Maximum </w:t>
      </w:r>
      <w:r w:rsidR="00C24969">
        <w:t>2</w:t>
      </w:r>
      <w:r>
        <w:t xml:space="preserve"> Page</w:t>
      </w:r>
      <w:r w:rsidR="00C24969">
        <w:t>s</w:t>
      </w:r>
      <w:r>
        <w:t>.</w:t>
      </w:r>
    </w:p>
    <w:p w14:paraId="60D8075C" w14:textId="5A9F46FC" w:rsidR="00B722A8" w:rsidRDefault="00B722A8" w:rsidP="00B722A8"/>
    <w:p w14:paraId="2B732756" w14:textId="3A91D577" w:rsidR="00B722A8" w:rsidRDefault="00B722A8" w:rsidP="00B722A8"/>
    <w:p w14:paraId="15E4A939" w14:textId="4FD40FDA" w:rsidR="00B722A8" w:rsidRPr="00D9374A" w:rsidRDefault="00B722A8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t>Data Preprocessing</w:t>
      </w:r>
    </w:p>
    <w:p w14:paraId="15710E4A" w14:textId="2D3DFC88" w:rsidR="00B722A8" w:rsidRDefault="00B722A8" w:rsidP="00B722A8"/>
    <w:p w14:paraId="3E0DCA78" w14:textId="57A8A731" w:rsidR="00B722A8" w:rsidRPr="00B722A8" w:rsidRDefault="00B722A8" w:rsidP="00B722A8">
      <w:pPr>
        <w:jc w:val="both"/>
      </w:pPr>
      <w:r>
        <w:t>Explain your data preprocessing steps including filling null values, dropping duplicates, encoding, dimensionality reduction etc. whichever is applicable. Appropriate data preprocessing can hugely impact your model’s performance.</w:t>
      </w:r>
    </w:p>
    <w:p w14:paraId="3A0D2238" w14:textId="77777777" w:rsidR="00B722A8" w:rsidRPr="00B722A8" w:rsidRDefault="00B722A8" w:rsidP="00B722A8"/>
    <w:p w14:paraId="7D05DDD1" w14:textId="6F9F99F9" w:rsidR="00B722A8" w:rsidRPr="00D9374A" w:rsidRDefault="00B722A8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t xml:space="preserve">Different Models </w:t>
      </w:r>
    </w:p>
    <w:p w14:paraId="58E2E5E2" w14:textId="1399F5D5" w:rsidR="00B722A8" w:rsidRDefault="00B722A8" w:rsidP="00B722A8"/>
    <w:p w14:paraId="00F34B06" w14:textId="28D111D4" w:rsidR="00C24969" w:rsidRDefault="00B722A8" w:rsidP="00B722A8">
      <w:r>
        <w:t>Discuss the different models that you implemented in this project</w:t>
      </w:r>
      <w:r w:rsidR="00C24969">
        <w:t xml:space="preserve"> with their parameters</w:t>
      </w:r>
      <w:r>
        <w:t xml:space="preserve">. Provide a detailed description of their parameters. Use tables as necessary. </w:t>
      </w:r>
    </w:p>
    <w:p w14:paraId="1132D138" w14:textId="77A5C81B" w:rsidR="00C24969" w:rsidRDefault="00C24969" w:rsidP="00C24969">
      <w:pPr>
        <w:pStyle w:val="Heading3"/>
        <w:ind w:firstLine="426"/>
        <w:rPr>
          <w:b w:val="0"/>
          <w:bCs/>
          <w:color w:val="4472C4" w:themeColor="accent1"/>
        </w:rPr>
      </w:pPr>
      <w:r w:rsidRPr="00C24969">
        <w:rPr>
          <w:b w:val="0"/>
          <w:bCs/>
          <w:color w:val="4472C4" w:themeColor="accent1"/>
        </w:rPr>
        <w:t>5.1</w:t>
      </w:r>
      <w:r w:rsidRPr="00C24969">
        <w:rPr>
          <w:b w:val="0"/>
          <w:bCs/>
        </w:rPr>
        <w:t xml:space="preserve"> </w:t>
      </w:r>
      <w:r>
        <w:rPr>
          <w:b w:val="0"/>
          <w:bCs/>
          <w:color w:val="4472C4" w:themeColor="accent1"/>
        </w:rPr>
        <w:t>Regression Models</w:t>
      </w:r>
    </w:p>
    <w:p w14:paraId="2DFAA8B3" w14:textId="5CC58049" w:rsidR="00C24969" w:rsidRPr="00C24969" w:rsidRDefault="00C24969" w:rsidP="00C24969">
      <w:pPr>
        <w:rPr>
          <w:b/>
          <w:bCs/>
        </w:rPr>
      </w:pPr>
      <w:r>
        <w:tab/>
        <w:t xml:space="preserve">Put the description of Regression Models here. </w:t>
      </w:r>
      <w:r w:rsidRPr="00C24969">
        <w:rPr>
          <w:b/>
          <w:bCs/>
        </w:rPr>
        <w:t>(Task 1)</w:t>
      </w:r>
    </w:p>
    <w:p w14:paraId="3717EFFA" w14:textId="2C5E187F" w:rsidR="00C24969" w:rsidRDefault="00C24969" w:rsidP="00C24969"/>
    <w:p w14:paraId="24C047B1" w14:textId="68268534" w:rsidR="00C24969" w:rsidRDefault="00C24969" w:rsidP="00C24969">
      <w:pPr>
        <w:pStyle w:val="Heading3"/>
        <w:ind w:firstLine="426"/>
        <w:rPr>
          <w:b w:val="0"/>
          <w:bCs/>
          <w:color w:val="4472C4" w:themeColor="accent1"/>
        </w:rPr>
      </w:pPr>
      <w:r w:rsidRPr="00C24969">
        <w:rPr>
          <w:b w:val="0"/>
          <w:bCs/>
          <w:color w:val="4472C4" w:themeColor="accent1"/>
        </w:rPr>
        <w:t>5.</w:t>
      </w:r>
      <w:r>
        <w:rPr>
          <w:b w:val="0"/>
          <w:bCs/>
          <w:color w:val="4472C4" w:themeColor="accent1"/>
        </w:rPr>
        <w:t>2</w:t>
      </w:r>
      <w:r w:rsidRPr="00C24969">
        <w:rPr>
          <w:b w:val="0"/>
          <w:bCs/>
        </w:rPr>
        <w:t xml:space="preserve"> </w:t>
      </w:r>
      <w:r>
        <w:rPr>
          <w:b w:val="0"/>
          <w:bCs/>
          <w:color w:val="4472C4" w:themeColor="accent1"/>
        </w:rPr>
        <w:t>Classification Models</w:t>
      </w:r>
    </w:p>
    <w:p w14:paraId="4527F66A" w14:textId="628FDF48" w:rsidR="00B722A8" w:rsidRPr="00C24969" w:rsidRDefault="00C24969" w:rsidP="00B722A8">
      <w:pPr>
        <w:rPr>
          <w:b/>
          <w:bCs/>
        </w:rPr>
      </w:pPr>
      <w:r>
        <w:tab/>
        <w:t xml:space="preserve">Put the description of Classification Models here. </w:t>
      </w:r>
      <w:r w:rsidRPr="00C24969">
        <w:rPr>
          <w:b/>
          <w:bCs/>
        </w:rPr>
        <w:t>(Task 2)</w:t>
      </w:r>
    </w:p>
    <w:p w14:paraId="120B7C01" w14:textId="25CFBAA4" w:rsidR="00B722A8" w:rsidRPr="00D9374A" w:rsidRDefault="00B722A8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lastRenderedPageBreak/>
        <w:t>Performance Evaluation</w:t>
      </w:r>
    </w:p>
    <w:p w14:paraId="2D37EEC9" w14:textId="55D05A41" w:rsidR="00B722A8" w:rsidRDefault="00B722A8" w:rsidP="00B722A8"/>
    <w:p w14:paraId="35234329" w14:textId="4495F294" w:rsidR="00B722A8" w:rsidRDefault="00B722A8" w:rsidP="00B722A8">
      <w:r>
        <w:t>Use charts, figures appropriately to visualize and compare the performance of different models. Prove me that you are a master of visualization!</w:t>
      </w:r>
    </w:p>
    <w:p w14:paraId="4787E8B0" w14:textId="43F6885F" w:rsidR="00C24969" w:rsidRDefault="00C24969" w:rsidP="00B722A8"/>
    <w:p w14:paraId="4EDDC37F" w14:textId="40B328A8" w:rsidR="00C24969" w:rsidRDefault="00C24969" w:rsidP="00C24969">
      <w:pPr>
        <w:pStyle w:val="Heading3"/>
        <w:ind w:firstLine="426"/>
        <w:rPr>
          <w:b w:val="0"/>
          <w:bCs/>
          <w:color w:val="4472C4" w:themeColor="accent1"/>
        </w:rPr>
      </w:pPr>
      <w:r>
        <w:rPr>
          <w:b w:val="0"/>
          <w:bCs/>
          <w:color w:val="4472C4" w:themeColor="accent1"/>
        </w:rPr>
        <w:t>6</w:t>
      </w:r>
      <w:r w:rsidRPr="00C24969">
        <w:rPr>
          <w:b w:val="0"/>
          <w:bCs/>
          <w:color w:val="4472C4" w:themeColor="accent1"/>
        </w:rPr>
        <w:t>.1</w:t>
      </w:r>
      <w:r w:rsidRPr="00C24969">
        <w:rPr>
          <w:b w:val="0"/>
          <w:bCs/>
        </w:rPr>
        <w:t xml:space="preserve"> </w:t>
      </w:r>
      <w:r>
        <w:rPr>
          <w:b w:val="0"/>
          <w:bCs/>
          <w:color w:val="4472C4" w:themeColor="accent1"/>
        </w:rPr>
        <w:t>Regression Models</w:t>
      </w:r>
    </w:p>
    <w:p w14:paraId="2CA1CE55" w14:textId="51C64325" w:rsidR="00C24969" w:rsidRPr="00C24969" w:rsidRDefault="00C24969" w:rsidP="00C24969">
      <w:pPr>
        <w:rPr>
          <w:b/>
          <w:bCs/>
        </w:rPr>
      </w:pPr>
      <w:r>
        <w:tab/>
        <w:t xml:space="preserve">Write the performance evaluation of Regression Models here. </w:t>
      </w:r>
      <w:r w:rsidRPr="00C24969">
        <w:rPr>
          <w:b/>
          <w:bCs/>
        </w:rPr>
        <w:t>(Task 1)</w:t>
      </w:r>
    </w:p>
    <w:p w14:paraId="56755BA2" w14:textId="77777777" w:rsidR="00C24969" w:rsidRDefault="00C24969" w:rsidP="00C24969"/>
    <w:p w14:paraId="6F493E00" w14:textId="06095334" w:rsidR="00C24969" w:rsidRDefault="00C24969" w:rsidP="00C24969">
      <w:pPr>
        <w:pStyle w:val="Heading3"/>
        <w:ind w:firstLine="426"/>
        <w:rPr>
          <w:b w:val="0"/>
          <w:bCs/>
          <w:color w:val="4472C4" w:themeColor="accent1"/>
        </w:rPr>
      </w:pPr>
      <w:r>
        <w:rPr>
          <w:b w:val="0"/>
          <w:bCs/>
          <w:color w:val="4472C4" w:themeColor="accent1"/>
        </w:rPr>
        <w:t>6</w:t>
      </w:r>
      <w:r w:rsidRPr="00C24969">
        <w:rPr>
          <w:b w:val="0"/>
          <w:bCs/>
          <w:color w:val="4472C4" w:themeColor="accent1"/>
        </w:rPr>
        <w:t>.</w:t>
      </w:r>
      <w:r>
        <w:rPr>
          <w:b w:val="0"/>
          <w:bCs/>
          <w:color w:val="4472C4" w:themeColor="accent1"/>
        </w:rPr>
        <w:t>2</w:t>
      </w:r>
      <w:r w:rsidRPr="00C24969">
        <w:rPr>
          <w:b w:val="0"/>
          <w:bCs/>
        </w:rPr>
        <w:t xml:space="preserve"> </w:t>
      </w:r>
      <w:r>
        <w:rPr>
          <w:b w:val="0"/>
          <w:bCs/>
          <w:color w:val="4472C4" w:themeColor="accent1"/>
        </w:rPr>
        <w:t>Classification Models</w:t>
      </w:r>
    </w:p>
    <w:p w14:paraId="67DC7245" w14:textId="5CC1AD95" w:rsidR="00C24969" w:rsidRPr="00C24969" w:rsidRDefault="00C24969" w:rsidP="00C24969">
      <w:pPr>
        <w:rPr>
          <w:b/>
          <w:bCs/>
        </w:rPr>
      </w:pPr>
      <w:r>
        <w:tab/>
        <w:t xml:space="preserve">Write the performance evaluation of Classification Models here. </w:t>
      </w:r>
      <w:r w:rsidRPr="00C24969">
        <w:rPr>
          <w:b/>
          <w:bCs/>
        </w:rPr>
        <w:t>(Task 2)</w:t>
      </w:r>
    </w:p>
    <w:p w14:paraId="63DA7595" w14:textId="77777777" w:rsidR="00C24969" w:rsidRDefault="00C24969" w:rsidP="00B722A8"/>
    <w:p w14:paraId="4DF672B7" w14:textId="029BBC76" w:rsidR="00B722A8" w:rsidRDefault="00B722A8" w:rsidP="00B722A8"/>
    <w:p w14:paraId="46D8950E" w14:textId="07B557FD" w:rsidR="00B722A8" w:rsidRPr="00D9374A" w:rsidRDefault="00B722A8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t>Discussion</w:t>
      </w:r>
    </w:p>
    <w:p w14:paraId="52FD328A" w14:textId="5688C9B9" w:rsidR="00B722A8" w:rsidRDefault="00B722A8" w:rsidP="00B722A8"/>
    <w:p w14:paraId="58AFA622" w14:textId="3FFD9EAC" w:rsidR="00B722A8" w:rsidRDefault="00B722A8" w:rsidP="00B10D61">
      <w:pPr>
        <w:jc w:val="both"/>
      </w:pPr>
      <w:r>
        <w:t>Most important section!</w:t>
      </w:r>
    </w:p>
    <w:p w14:paraId="4DBE4F92" w14:textId="77777777" w:rsidR="00B10D61" w:rsidRDefault="00B10D61" w:rsidP="00B10D61">
      <w:pPr>
        <w:jc w:val="both"/>
      </w:pPr>
    </w:p>
    <w:p w14:paraId="2B99B683" w14:textId="0D2D06AC" w:rsidR="00B722A8" w:rsidRDefault="00B722A8" w:rsidP="00B10D61">
      <w:pPr>
        <w:jc w:val="both"/>
      </w:pPr>
      <w:proofErr w:type="spellStart"/>
      <w:r>
        <w:t>Analyze</w:t>
      </w:r>
      <w:proofErr w:type="spellEnd"/>
      <w:r>
        <w:t xml:space="preserve"> the performance of the models and provide your hypothesis behind their performance</w:t>
      </w:r>
      <w:r w:rsidR="00B10D61">
        <w:t xml:space="preserve">, e.g. Why some models are performing better than others? Provide appropriate reasonings of your hypothesis. </w:t>
      </w:r>
    </w:p>
    <w:p w14:paraId="1365AA49" w14:textId="3E427608" w:rsidR="00C24969" w:rsidRDefault="00C24969" w:rsidP="00B10D61">
      <w:pPr>
        <w:jc w:val="both"/>
      </w:pPr>
    </w:p>
    <w:p w14:paraId="16B6DDA3" w14:textId="0889525A" w:rsidR="00C24969" w:rsidRDefault="00C24969" w:rsidP="00B10D61">
      <w:pPr>
        <w:jc w:val="both"/>
        <w:rPr>
          <w:b/>
          <w:bCs/>
        </w:rPr>
      </w:pPr>
      <w:r>
        <w:t xml:space="preserve">Show the ROC curve of the best performing classification model in this section. </w:t>
      </w:r>
      <w:r w:rsidRPr="00C24969">
        <w:rPr>
          <w:b/>
          <w:bCs/>
        </w:rPr>
        <w:t>[Task 4]</w:t>
      </w:r>
    </w:p>
    <w:p w14:paraId="172901BE" w14:textId="1B348E99" w:rsidR="00C24969" w:rsidRDefault="00C24969" w:rsidP="00B10D61">
      <w:pPr>
        <w:jc w:val="both"/>
        <w:rPr>
          <w:b/>
          <w:bCs/>
        </w:rPr>
      </w:pPr>
    </w:p>
    <w:p w14:paraId="4A4F3C61" w14:textId="310FACB7" w:rsidR="00C24969" w:rsidRDefault="00C24969" w:rsidP="00B10D61">
      <w:pPr>
        <w:jc w:val="both"/>
      </w:pPr>
      <w:r w:rsidRPr="00C24969">
        <w:t xml:space="preserve">Answer the question – </w:t>
      </w:r>
      <w:r>
        <w:t>“</w:t>
      </w:r>
      <w:r w:rsidRPr="00C24969">
        <w:t>how can the university increase satisfaction level</w:t>
      </w:r>
      <w:r>
        <w:t xml:space="preserve">” </w:t>
      </w:r>
      <w:r w:rsidRPr="00C24969">
        <w:t>in this section too.</w:t>
      </w:r>
      <w:r>
        <w:rPr>
          <w:b/>
          <w:bCs/>
        </w:rPr>
        <w:t xml:space="preserve"> [Task 6]</w:t>
      </w:r>
    </w:p>
    <w:p w14:paraId="3AFC2D22" w14:textId="775C3E60" w:rsidR="00B10D61" w:rsidRDefault="00B10D61" w:rsidP="00B10D61">
      <w:pPr>
        <w:jc w:val="both"/>
      </w:pPr>
    </w:p>
    <w:p w14:paraId="22ED3B3B" w14:textId="7A093ACA" w:rsidR="00B10D61" w:rsidRPr="00D9374A" w:rsidRDefault="00B10D61" w:rsidP="00B10D61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t>Conclusion</w:t>
      </w:r>
    </w:p>
    <w:p w14:paraId="4F21436E" w14:textId="4A24AA1A" w:rsidR="00B10D61" w:rsidRDefault="00B10D61" w:rsidP="00B10D61"/>
    <w:p w14:paraId="3F4A1861" w14:textId="66D6944A" w:rsidR="00B10D61" w:rsidRDefault="00B10D61" w:rsidP="00B10D61">
      <w:r>
        <w:t>What’s on your mind after finishing this project?</w:t>
      </w:r>
    </w:p>
    <w:p w14:paraId="5103D205" w14:textId="77777777" w:rsidR="00B10D61" w:rsidRDefault="00B10D61" w:rsidP="00B10D61"/>
    <w:p w14:paraId="7B9E8ACC" w14:textId="01FF08B3" w:rsidR="00B10D61" w:rsidRDefault="00B10D61" w:rsidP="00B10D61">
      <w:r>
        <w:t xml:space="preserve">Put remarks, comments, challenges, opportunities – anything in this section. </w:t>
      </w:r>
    </w:p>
    <w:p w14:paraId="2FFD6058" w14:textId="2665D4FB" w:rsidR="00B10D61" w:rsidRDefault="00B10D61" w:rsidP="00B10D61"/>
    <w:p w14:paraId="4ED71475" w14:textId="4161A863" w:rsidR="002F3DC4" w:rsidRDefault="00B10D61" w:rsidP="002F3DC4">
      <w:r>
        <w:t>Remember, this is the last paragraph you are writing for this course. Make it convincing enough that you really worked hard for this course (if appropriate)!</w:t>
      </w:r>
    </w:p>
    <w:p w14:paraId="13E7F46E" w14:textId="4498D203" w:rsidR="002F3DC4" w:rsidRDefault="002F3DC4" w:rsidP="002F3DC4"/>
    <w:p w14:paraId="35BDA3D1" w14:textId="474263E3" w:rsidR="002F3DC4" w:rsidRDefault="002F3DC4" w:rsidP="002F3DC4"/>
    <w:p w14:paraId="58FEE8EF" w14:textId="463B0120" w:rsidR="002F3DC4" w:rsidRDefault="002F3DC4" w:rsidP="002F3DC4"/>
    <w:p w14:paraId="60A6FC78" w14:textId="01306B41" w:rsidR="002F3DC4" w:rsidRDefault="002F3DC4" w:rsidP="002F3DC4"/>
    <w:p w14:paraId="398F400E" w14:textId="47992FB4" w:rsidR="002F3DC4" w:rsidRDefault="002F3DC4" w:rsidP="002F3DC4"/>
    <w:p w14:paraId="5AC7F0CB" w14:textId="436D84DF" w:rsidR="002F3DC4" w:rsidRDefault="002F3DC4" w:rsidP="002F3DC4"/>
    <w:p w14:paraId="547AD66B" w14:textId="0780A7E8" w:rsidR="002F3DC4" w:rsidRDefault="002F3DC4" w:rsidP="002F3DC4"/>
    <w:sectPr w:rsidR="002F3DC4">
      <w:footerReference w:type="default" r:id="rId8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7AA8DE" w14:textId="77777777" w:rsidR="00D96525" w:rsidRDefault="00D96525">
      <w:r>
        <w:separator/>
      </w:r>
    </w:p>
  </w:endnote>
  <w:endnote w:type="continuationSeparator" w:id="0">
    <w:p w14:paraId="4490FEC7" w14:textId="77777777" w:rsidR="00D96525" w:rsidRDefault="00D965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F90279" w14:textId="51145D6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054AC0">
      <w:rPr>
        <w:noProof/>
        <w:color w:val="000000"/>
      </w:rPr>
      <w:t>3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B1C64D" w14:textId="77777777" w:rsidR="00D96525" w:rsidRDefault="00D96525">
      <w:r>
        <w:separator/>
      </w:r>
    </w:p>
  </w:footnote>
  <w:footnote w:type="continuationSeparator" w:id="0">
    <w:p w14:paraId="5B0F862B" w14:textId="77777777" w:rsidR="00D96525" w:rsidRDefault="00D965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424A1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3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54AC0"/>
    <w:rsid w:val="000B2885"/>
    <w:rsid w:val="0023314E"/>
    <w:rsid w:val="002743DA"/>
    <w:rsid w:val="002B5746"/>
    <w:rsid w:val="002F3DC4"/>
    <w:rsid w:val="00317BC4"/>
    <w:rsid w:val="003209B8"/>
    <w:rsid w:val="00322607"/>
    <w:rsid w:val="00350D41"/>
    <w:rsid w:val="00427BEA"/>
    <w:rsid w:val="005061BC"/>
    <w:rsid w:val="005C7102"/>
    <w:rsid w:val="006817C3"/>
    <w:rsid w:val="00743360"/>
    <w:rsid w:val="00832BD9"/>
    <w:rsid w:val="0089350A"/>
    <w:rsid w:val="00AA1FBE"/>
    <w:rsid w:val="00AE3CB8"/>
    <w:rsid w:val="00AF2894"/>
    <w:rsid w:val="00B10D61"/>
    <w:rsid w:val="00B226DD"/>
    <w:rsid w:val="00B722A8"/>
    <w:rsid w:val="00C24969"/>
    <w:rsid w:val="00D9374A"/>
    <w:rsid w:val="00D96525"/>
    <w:rsid w:val="00F742F1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Md. Mahmud Alam</cp:lastModifiedBy>
  <cp:revision>7</cp:revision>
  <dcterms:created xsi:type="dcterms:W3CDTF">2021-05-10T07:33:00Z</dcterms:created>
  <dcterms:modified xsi:type="dcterms:W3CDTF">2021-09-20T07:27:00Z</dcterms:modified>
</cp:coreProperties>
</file>